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8CFB9" w14:textId="50B28E03" w:rsidR="00C74585" w:rsidRDefault="00C74585"/>
    <w:p w14:paraId="7F011147" w14:textId="77777777" w:rsidR="00113DC7" w:rsidRPr="00113DC7" w:rsidRDefault="00113DC7" w:rsidP="000F28EE">
      <w:pPr>
        <w:jc w:val="center"/>
      </w:pPr>
    </w:p>
    <w:p w14:paraId="26362EC3" w14:textId="77777777" w:rsidR="00113DC7" w:rsidRPr="00113DC7" w:rsidRDefault="00113DC7" w:rsidP="000F28EE">
      <w:pPr>
        <w:jc w:val="center"/>
      </w:pPr>
    </w:p>
    <w:p w14:paraId="6CFEDEF5" w14:textId="5D49F5C2" w:rsidR="000F28EE" w:rsidRDefault="000F28EE" w:rsidP="000F28EE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CDA325" wp14:editId="5A3FD136">
                <wp:simplePos x="0" y="0"/>
                <wp:positionH relativeFrom="column">
                  <wp:posOffset>3514725</wp:posOffset>
                </wp:positionH>
                <wp:positionV relativeFrom="paragraph">
                  <wp:posOffset>2195513</wp:posOffset>
                </wp:positionV>
                <wp:extent cx="14288" cy="61912"/>
                <wp:effectExtent l="0" t="0" r="24130" b="3365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8" cy="6191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CC6ED9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6.75pt,172.9pt" to="277.9pt,17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0C98E19F" wp14:editId="57E512BF">
            <wp:extent cx="2053611" cy="1991575"/>
            <wp:effectExtent l="0" t="0" r="3810" b="8890"/>
            <wp:docPr id="1" name="Picture 1" descr="principal component of the scatter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incipal component of the scatterplot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64000"/>
                              </a14:imgEffect>
                              <a14:imgEffect>
                                <a14:brightnessContrast contrast="-5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813" cy="2014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sdt>
        <w:sdtPr>
          <w:rPr>
            <w:rFonts w:ascii="Cambria Math" w:hAnsi="Cambria Math"/>
            <w:i/>
          </w:rPr>
          <w:id w:val="-1360652862"/>
          <w:placeholder>
            <w:docPart w:val="DefaultPlaceholder_2098659788"/>
          </w:placeholder>
          <w:temporary/>
          <w:showingPlcHdr/>
          <w:equation/>
        </w:sdtPr>
        <w:sdtEndPr/>
        <w:sdtContent>
          <m:oMath>
            <m:r>
              <m:rPr>
                <m:sty m:val="p"/>
              </m:rPr>
              <w:rPr>
                <w:rStyle w:val="PlaceholderText"/>
                <w:rFonts w:ascii="Cambria Math" w:hAnsi="Cambria Math"/>
              </w:rPr>
              <m:t>Type equation here.</m:t>
            </m:r>
          </m:oMath>
        </w:sdtContent>
      </w:sdt>
    </w:p>
    <w:p w14:paraId="7965F7F4" w14:textId="10A9A2FA" w:rsidR="00113DC7" w:rsidRDefault="00113DC7" w:rsidP="000F28EE">
      <w:pPr>
        <w:jc w:val="center"/>
        <w:rPr>
          <w:noProof/>
        </w:rPr>
      </w:pPr>
    </w:p>
    <w:p w14:paraId="56DE1B39" w14:textId="06A935B4" w:rsidR="00113DC7" w:rsidRDefault="00113DC7" w:rsidP="000F28EE">
      <w:pPr>
        <w:jc w:val="center"/>
      </w:pPr>
      <w:r>
        <w:rPr>
          <w:noProof/>
        </w:rPr>
        <w:drawing>
          <wp:inline distT="0" distB="0" distL="0" distR="0" wp14:anchorId="4203F518" wp14:editId="59D37395">
            <wp:extent cx="2550334" cy="1691958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789" cy="1701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DE34E" w14:textId="0C85E18F" w:rsidR="0005230E" w:rsidRDefault="0005230E" w:rsidP="000F28EE">
      <w:pPr>
        <w:jc w:val="center"/>
      </w:pPr>
    </w:p>
    <w:p w14:paraId="072AE399" w14:textId="136A2459" w:rsidR="0005230E" w:rsidRDefault="0005230E" w:rsidP="000F28EE">
      <w:pPr>
        <w:jc w:val="center"/>
      </w:pPr>
    </w:p>
    <w:p w14:paraId="6A0133E9" w14:textId="609461D1" w:rsidR="0005230E" w:rsidRDefault="00C90AE8" w:rsidP="000F28EE">
      <w:pPr>
        <w:jc w:val="center"/>
      </w:pPr>
      <w:r>
        <w:rPr>
          <w:noProof/>
        </w:rPr>
        <w:drawing>
          <wp:inline distT="0" distB="0" distL="0" distR="0" wp14:anchorId="71650835" wp14:editId="7C36F35C">
            <wp:extent cx="4086627" cy="1863725"/>
            <wp:effectExtent l="0" t="0" r="9525" b="3175"/>
            <wp:docPr id="5" name="Picture 5" descr="Classification of NIR spectra by Linear Discriminant Analysis in Pyth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lassification of NIR spectra by Linear Discriminant Analysis in Pyth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colorTemperature colorTemp="112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367" cy="186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97D25" w14:textId="4AC2D5B3" w:rsidR="0080713C" w:rsidRDefault="0080713C" w:rsidP="000F28EE">
      <w:pPr>
        <w:jc w:val="center"/>
      </w:pPr>
    </w:p>
    <w:p w14:paraId="2F8D0507" w14:textId="50069E94" w:rsidR="0080713C" w:rsidRDefault="0080713C" w:rsidP="000F28EE">
      <w:pPr>
        <w:jc w:val="center"/>
      </w:pPr>
    </w:p>
    <w:p w14:paraId="28FE8715" w14:textId="4790F902" w:rsidR="0080713C" w:rsidRDefault="0080713C" w:rsidP="000F28EE">
      <w:pPr>
        <w:jc w:val="center"/>
      </w:pPr>
    </w:p>
    <w:p w14:paraId="1FADAD67" w14:textId="0D17B070" w:rsidR="0080713C" w:rsidRDefault="0080713C" w:rsidP="000F28EE">
      <w:pPr>
        <w:jc w:val="center"/>
      </w:pPr>
      <w:r>
        <w:rPr>
          <w:noProof/>
        </w:rPr>
        <w:drawing>
          <wp:inline distT="0" distB="0" distL="0" distR="0" wp14:anchorId="611C064D" wp14:editId="1EB446B8">
            <wp:extent cx="5124450" cy="1819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28000" contrast="3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E74EA" w14:textId="77777777" w:rsidR="00AF2080" w:rsidRDefault="00AF2080" w:rsidP="000F28EE">
      <w:pPr>
        <w:jc w:val="center"/>
      </w:pPr>
    </w:p>
    <w:p w14:paraId="60D88304" w14:textId="7F080660" w:rsidR="00BB2E09" w:rsidRDefault="00BB2E09" w:rsidP="000F28EE">
      <w:pPr>
        <w:jc w:val="center"/>
      </w:pPr>
      <w:r>
        <w:rPr>
          <w:noProof/>
        </w:rPr>
        <w:drawing>
          <wp:inline distT="0" distB="0" distL="0" distR="0" wp14:anchorId="397E88FD" wp14:editId="0962FC3C">
            <wp:extent cx="4067175" cy="2169160"/>
            <wp:effectExtent l="0" t="0" r="952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100000"/>
                              </a14:imgEffect>
                              <a14:imgEffect>
                                <a14:brightnessContrast bright="3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768" cy="2169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99B1D" w14:textId="29F0ACAF" w:rsidR="00AF2080" w:rsidRDefault="00AF2080" w:rsidP="000F28EE">
      <w:pPr>
        <w:jc w:val="center"/>
      </w:pPr>
    </w:p>
    <w:p w14:paraId="111D86E0" w14:textId="10EA0FC3" w:rsidR="00AF2080" w:rsidRDefault="00AF2080" w:rsidP="000F28EE">
      <w:pPr>
        <w:jc w:val="center"/>
      </w:pPr>
    </w:p>
    <w:p w14:paraId="41C37E33" w14:textId="77777777" w:rsidR="007754D4" w:rsidRDefault="007754D4" w:rsidP="000F28EE">
      <w:pPr>
        <w:jc w:val="center"/>
      </w:pPr>
    </w:p>
    <w:p w14:paraId="7E6B6156" w14:textId="03CD5514" w:rsidR="008D0713" w:rsidRDefault="008D0713" w:rsidP="000F28E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CAE16A" wp14:editId="5EAC1E3B">
                <wp:simplePos x="0" y="0"/>
                <wp:positionH relativeFrom="margin">
                  <wp:posOffset>109220</wp:posOffset>
                </wp:positionH>
                <wp:positionV relativeFrom="paragraph">
                  <wp:posOffset>660082</wp:posOffset>
                </wp:positionV>
                <wp:extent cx="942975" cy="509587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5095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3EBE03" w14:textId="1AC7F366" w:rsidR="008D0713" w:rsidRPr="008D0713" w:rsidRDefault="008D0713" w:rsidP="008D0713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D071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lagged</w:t>
                            </w:r>
                          </w:p>
                          <w:p w14:paraId="10D702FB" w14:textId="17F49682" w:rsidR="008D0713" w:rsidRPr="008D0713" w:rsidRDefault="008D0713" w:rsidP="008D0713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D071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redi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CAE16A" id="Rectangle 12" o:spid="_x0000_s1026" style="position:absolute;left:0;text-align:left;margin-left:8.6pt;margin-top:51.95pt;width:74.25pt;height:40.1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" filled="f" stroked="f" strokeweight="1pt">
                <v:textbox>
                  <w:txbxContent>
                    <w:p w14:paraId="1D3EBE03" w14:textId="1AC7F366" w:rsidR="008D0713" w:rsidRPr="008D0713" w:rsidRDefault="008D0713" w:rsidP="008D0713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8D0713">
                        <w:rPr>
                          <w:b/>
                          <w:bCs/>
                          <w:sz w:val="24"/>
                          <w:szCs w:val="24"/>
                        </w:rPr>
                        <w:t>lagged</w:t>
                      </w:r>
                    </w:p>
                    <w:p w14:paraId="10D702FB" w14:textId="17F49682" w:rsidR="008D0713" w:rsidRPr="008D0713" w:rsidRDefault="008D0713" w:rsidP="008D0713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8D0713">
                        <w:rPr>
                          <w:b/>
                          <w:bCs/>
                          <w:sz w:val="24"/>
                          <w:szCs w:val="24"/>
                        </w:rPr>
                        <w:t>predicto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AA1A75" wp14:editId="52578E3C">
                <wp:simplePos x="0" y="0"/>
                <wp:positionH relativeFrom="margin">
                  <wp:posOffset>109538</wp:posOffset>
                </wp:positionH>
                <wp:positionV relativeFrom="paragraph">
                  <wp:posOffset>1266190</wp:posOffset>
                </wp:positionV>
                <wp:extent cx="942975" cy="509587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5095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58FD9C" w14:textId="6AC2CAA3" w:rsidR="008D0713" w:rsidRPr="008D0713" w:rsidRDefault="008D0713" w:rsidP="008D0713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xtract</w:t>
                            </w:r>
                            <w:r w:rsidRPr="008D071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ed</w:t>
                            </w:r>
                          </w:p>
                          <w:p w14:paraId="51063D10" w14:textId="57954BA3" w:rsidR="008D0713" w:rsidRPr="008D0713" w:rsidRDefault="008D0713" w:rsidP="008D0713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eature</w:t>
                            </w:r>
                            <w:r w:rsidRPr="008D071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A1A75" id="Rectangle 13" o:spid="_x0000_s1027" style="position:absolute;left:0;text-align:left;margin-left:8.65pt;margin-top:99.7pt;width:74.25pt;height:40.1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" filled="f" stroked="f" strokeweight="1pt">
                <v:textbox>
                  <w:txbxContent>
                    <w:p w14:paraId="6058FD9C" w14:textId="6AC2CAA3" w:rsidR="008D0713" w:rsidRPr="008D0713" w:rsidRDefault="008D0713" w:rsidP="008D0713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extract</w:t>
                      </w:r>
                      <w:r w:rsidRPr="008D0713">
                        <w:rPr>
                          <w:b/>
                          <w:bCs/>
                          <w:sz w:val="24"/>
                          <w:szCs w:val="24"/>
                        </w:rPr>
                        <w:t>ed</w:t>
                      </w:r>
                    </w:p>
                    <w:p w14:paraId="51063D10" w14:textId="57954BA3" w:rsidR="008D0713" w:rsidRPr="008D0713" w:rsidRDefault="008D0713" w:rsidP="008D0713">
                      <w:pPr>
                        <w:pStyle w:val="NoSpacing"/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feature</w:t>
                      </w:r>
                      <w:r w:rsidRPr="008D0713">
                        <w:rPr>
                          <w:b/>
                          <w:bCs/>
                          <w:sz w:val="24"/>
                          <w:szCs w:val="24"/>
                        </w:rPr>
                        <w:t>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22ABC9" wp14:editId="5FA484BA">
                <wp:simplePos x="0" y="0"/>
                <wp:positionH relativeFrom="margin">
                  <wp:posOffset>104775</wp:posOffset>
                </wp:positionH>
                <wp:positionV relativeFrom="paragraph">
                  <wp:posOffset>327025</wp:posOffset>
                </wp:positionV>
                <wp:extent cx="942975" cy="280988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809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FBA7C7" w14:textId="58441D15" w:rsidR="008D0713" w:rsidRPr="008D0713" w:rsidRDefault="008D0713" w:rsidP="008D0713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8D071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predi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2ABC9" id="Rectangle 11" o:spid="_x0000_s1028" style="position:absolute;left:0;text-align:left;margin-left:8.25pt;margin-top:25.75pt;width:74.25pt;height:22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" filled="f" stroked="f" strokeweight="1pt">
                <v:textbox>
                  <w:txbxContent>
                    <w:p w14:paraId="79FBA7C7" w14:textId="58441D15" w:rsidR="008D0713" w:rsidRPr="008D0713" w:rsidRDefault="008D0713" w:rsidP="008D0713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8D0713">
                        <w:rPr>
                          <w:b/>
                          <w:bCs/>
                          <w:sz w:val="24"/>
                          <w:szCs w:val="24"/>
                        </w:rPr>
                        <w:t>predicto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63E4F2E" wp14:editId="0EBF2DC1">
            <wp:extent cx="4138930" cy="1800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93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59EFA" w14:textId="22468CBA" w:rsidR="007754D4" w:rsidRDefault="007754D4" w:rsidP="000F28EE">
      <w:pPr>
        <w:jc w:val="center"/>
      </w:pPr>
    </w:p>
    <w:p w14:paraId="0791902B" w14:textId="18BC624D" w:rsidR="007754D4" w:rsidRDefault="00AE3ABD" w:rsidP="000F28EE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13D966" wp14:editId="58F6E997">
                <wp:simplePos x="0" y="0"/>
                <wp:positionH relativeFrom="column">
                  <wp:posOffset>3000375</wp:posOffset>
                </wp:positionH>
                <wp:positionV relativeFrom="paragraph">
                  <wp:posOffset>2014538</wp:posOffset>
                </wp:positionV>
                <wp:extent cx="395288" cy="342900"/>
                <wp:effectExtent l="38100" t="0" r="2413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5288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45783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236.25pt;margin-top:158.65pt;width:31.15pt;height:27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" strokecolor="#4472c4 [3204]" strokeweight="1pt">
                <v:stroke endarrow="block" joinstyle="miter"/>
              </v:shape>
            </w:pict>
          </mc:Fallback>
        </mc:AlternateContent>
      </w:r>
      <w:r w:rsidR="007754D4">
        <w:rPr>
          <w:noProof/>
        </w:rPr>
        <w:drawing>
          <wp:inline distT="0" distB="0" distL="0" distR="0" wp14:anchorId="159BA3E6" wp14:editId="10FB4FC3">
            <wp:extent cx="4758055" cy="1919605"/>
            <wp:effectExtent l="0" t="0" r="4445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-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055" cy="191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21F2E" w14:textId="5146687B" w:rsidR="00C931AC" w:rsidRDefault="00C931AC" w:rsidP="000F28EE">
      <w:pPr>
        <w:jc w:val="center"/>
      </w:pPr>
      <w:r>
        <w:rPr>
          <w:noProof/>
        </w:rPr>
        <w:drawing>
          <wp:inline distT="0" distB="0" distL="0" distR="0" wp14:anchorId="1AFE636F" wp14:editId="1F756132">
            <wp:extent cx="5486400" cy="1923415"/>
            <wp:effectExtent l="0" t="0" r="0" b="635"/>
            <wp:docPr id="18" name="Picture 18" descr="&quot;Applications of Control and specification limits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&quot;Applications of Control and specification limits&quot;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96000"/>
                              </a14:imgEffect>
                              <a14:imgEffect>
                                <a14:brightnessContrast bright="2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2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320EF" w14:textId="339AC5FD" w:rsidR="001D2D19" w:rsidRPr="005D3FDF" w:rsidRDefault="005D3FDF" w:rsidP="000F28EE">
      <w:pPr>
        <w:jc w:val="center"/>
        <w:rPr>
          <w:rFonts w:ascii="Times New Roman" w:hAnsi="Times New Roman" w:cs="Times New Roman"/>
          <w:color w:val="2F5496" w:themeColor="accent1" w:themeShade="BF"/>
        </w:rPr>
      </w:pPr>
      <w:r w:rsidRPr="005D3FDF">
        <w:rPr>
          <w:rFonts w:ascii="Times New Roman" w:hAnsi="Times New Roman" w:cs="Times New Roman"/>
          <w:color w:val="2F5496" w:themeColor="accent1" w:themeShade="BF"/>
        </w:rPr>
        <w:t>Distribution of process characteristic</w:t>
      </w:r>
    </w:p>
    <w:p w14:paraId="19C60A25" w14:textId="136C1EB9" w:rsidR="001D2D19" w:rsidRDefault="00BF2ECC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(</w:t>
      </w:r>
      <w:r w:rsidR="001D2D19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LCL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)</w:t>
      </w:r>
      <w:r w:rsidR="00742C54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(</w:t>
      </w:r>
      <w:r w:rsidR="00742C54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UCL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)</w:t>
      </w:r>
      <w:r w:rsidR="00742C54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(</w:t>
      </w:r>
      <w:r w:rsidR="00742C54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LSL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)</w:t>
      </w:r>
      <w:r w:rsidR="00742C54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(</w:t>
      </w:r>
      <w:r w:rsidR="00742C54" w:rsidRPr="00742C54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USL</w:t>
      </w:r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)</w:t>
      </w:r>
    </w:p>
    <w:p w14:paraId="35E36305" w14:textId="2EF31E60" w:rsidR="00AE3ABD" w:rsidRDefault="00613E7B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C28A10" wp14:editId="33782C3F">
            <wp:extent cx="5486400" cy="3619500"/>
            <wp:effectExtent l="0" t="0" r="0" b="0"/>
            <wp:docPr id="20" name="Picture 20" descr="Control chart for variab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ontrol chart for variable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465" cy="3622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12051" w14:textId="77777777" w:rsidR="00B16C65" w:rsidRDefault="00B16C65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5E83D1A9" w14:textId="64B2E71B" w:rsidR="0032679A" w:rsidRDefault="00B16C65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USL  T</w:t>
      </w:r>
      <w:proofErr w:type="gramEnd"/>
      <w:r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  LSL</w:t>
      </w:r>
    </w:p>
    <w:p w14:paraId="6A49C8AF" w14:textId="77777777" w:rsidR="00C66110" w:rsidRDefault="000413F5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noProof/>
          <w:color w:val="4472C4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CFD22B" wp14:editId="2884F598">
                <wp:simplePos x="0" y="0"/>
                <wp:positionH relativeFrom="column">
                  <wp:posOffset>1052195</wp:posOffset>
                </wp:positionH>
                <wp:positionV relativeFrom="paragraph">
                  <wp:posOffset>889635</wp:posOffset>
                </wp:positionV>
                <wp:extent cx="3733800" cy="9525"/>
                <wp:effectExtent l="0" t="0" r="19050" b="2857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338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98243C" id="Straight Connector 23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85pt,70.05pt" to="376.85pt,7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" strokecolor="#4472c4 [3204]" strokeweight="1pt">
                <v:stroke joinstyle="miter"/>
              </v:line>
            </w:pict>
          </mc:Fallback>
        </mc:AlternateContent>
      </w:r>
      <w:r w:rsidR="00373D40">
        <w:rPr>
          <w:rFonts w:ascii="Times New Roman" w:hAnsi="Times New Roman" w:cs="Times New Roman"/>
          <w:noProof/>
          <w:color w:val="4472C4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47BB814" wp14:editId="45FB8390">
                <wp:simplePos x="0" y="0"/>
                <wp:positionH relativeFrom="column">
                  <wp:posOffset>1037908</wp:posOffset>
                </wp:positionH>
                <wp:positionV relativeFrom="paragraph">
                  <wp:posOffset>1434148</wp:posOffset>
                </wp:positionV>
                <wp:extent cx="37814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81425" cy="0"/>
                        </a:xfrm>
                        <a:prstGeom prst="line">
                          <a:avLst/>
                        </a:prstGeom>
                        <a:ln>
                          <a:prstDash val="lgDashDotDot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3B8E17" id="Straight Connector 2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.75pt,112.95pt" to="379.5pt,1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" strokecolor="#4472c4 [3204]" strokeweight="1pt">
                <v:stroke dashstyle="longDashDotDot" joinstyle="miter"/>
              </v:line>
            </w:pict>
          </mc:Fallback>
        </mc:AlternateContent>
      </w:r>
      <w:r w:rsidR="00A55998">
        <w:rPr>
          <w:rFonts w:ascii="Times New Roman" w:hAnsi="Times New Roman" w:cs="Times New Roman"/>
          <w:noProof/>
          <w:color w:val="4472C4" w:themeColor="accen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8C928D" wp14:editId="16D83FCD">
                <wp:simplePos x="0" y="0"/>
                <wp:positionH relativeFrom="column">
                  <wp:posOffset>1052513</wp:posOffset>
                </wp:positionH>
                <wp:positionV relativeFrom="paragraph">
                  <wp:posOffset>1932940</wp:posOffset>
                </wp:positionV>
                <wp:extent cx="37814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814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C3F7DB" id="Straight Connector 25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9pt,152.2pt" to="380.65pt,15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" strokecolor="#4472c4 [3204]" strokeweight="1pt">
                <v:stroke joinstyle="miter"/>
              </v:line>
            </w:pict>
          </mc:Fallback>
        </mc:AlternateContent>
      </w:r>
      <w:r w:rsidR="00373D40">
        <w:rPr>
          <w:rFonts w:ascii="Times New Roman" w:hAnsi="Times New Roman" w:cs="Times New Roman"/>
          <w:noProof/>
          <w:color w:val="2F5496" w:themeColor="accent1" w:themeShade="BF"/>
          <w:sz w:val="24"/>
          <w:szCs w:val="24"/>
        </w:rPr>
        <w:drawing>
          <wp:inline distT="0" distB="0" distL="0" distR="0" wp14:anchorId="5ACF599A" wp14:editId="5FAD3F56">
            <wp:extent cx="5481955" cy="3148330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55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5BD51" w14:textId="56F42CF6" w:rsidR="000564B7" w:rsidRDefault="00017E56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>
        <w:rPr>
          <w:rFonts w:ascii="Times New Roman" w:hAnsi="Times New Roman" w:cs="Times New Roman"/>
          <w:noProof/>
          <w:color w:val="2F5496" w:themeColor="accent1" w:themeShade="BF"/>
          <w:sz w:val="24"/>
          <w:szCs w:val="24"/>
        </w:rPr>
        <w:lastRenderedPageBreak/>
        <w:drawing>
          <wp:inline distT="0" distB="0" distL="0" distR="0" wp14:anchorId="79DEE8AD" wp14:editId="233E6C65">
            <wp:extent cx="5076825" cy="23431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73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073" cy="234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67D3B1" w14:textId="0693C8E2" w:rsidR="0032679A" w:rsidRPr="00742C54" w:rsidRDefault="0032679A" w:rsidP="000F28EE">
      <w:pPr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03B4D812" w14:textId="3958735F" w:rsidR="00C931AC" w:rsidRDefault="00C931AC" w:rsidP="000F28EE">
      <w:pPr>
        <w:jc w:val="center"/>
      </w:pPr>
    </w:p>
    <w:p w14:paraId="493671D4" w14:textId="77777777" w:rsidR="00C931AC" w:rsidRDefault="00C931AC" w:rsidP="000F28EE">
      <w:pPr>
        <w:jc w:val="center"/>
      </w:pPr>
    </w:p>
    <w:p w14:paraId="123672A8" w14:textId="4DD95718" w:rsidR="00E75BEC" w:rsidRDefault="00E75BEC" w:rsidP="000F28EE">
      <w:pPr>
        <w:jc w:val="center"/>
      </w:pPr>
    </w:p>
    <w:p w14:paraId="25EF192C" w14:textId="77F857DA" w:rsidR="00E75BEC" w:rsidRDefault="00E75BEC" w:rsidP="000F28EE">
      <w:pPr>
        <w:jc w:val="center"/>
      </w:pPr>
      <w:r>
        <w:rPr>
          <w:noProof/>
        </w:rPr>
        <w:drawing>
          <wp:inline distT="0" distB="0" distL="0" distR="0" wp14:anchorId="56BAC154" wp14:editId="7CE6DAB8">
            <wp:extent cx="4648200" cy="26911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44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9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F41AE" w14:textId="6C6CAE66" w:rsidR="004E1836" w:rsidRDefault="00CE4C77" w:rsidP="000F28E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AF247A" wp14:editId="368672B6">
                <wp:simplePos x="0" y="0"/>
                <wp:positionH relativeFrom="column">
                  <wp:posOffset>700088</wp:posOffset>
                </wp:positionH>
                <wp:positionV relativeFrom="paragraph">
                  <wp:posOffset>265113</wp:posOffset>
                </wp:positionV>
                <wp:extent cx="200025" cy="242887"/>
                <wp:effectExtent l="0" t="0" r="28575" b="2413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242887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FA5E8E" w14:textId="5C5D0704" w:rsidR="00936B8B" w:rsidRPr="00CE4C77" w:rsidRDefault="00936B8B" w:rsidP="00936B8B">
                            <w:pPr>
                              <w:jc w:val="center"/>
                              <w:rPr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CE4C77">
                              <w:rPr>
                                <w:color w:val="0070C0"/>
                                <w:sz w:val="18"/>
                                <w:szCs w:val="18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AF247A" id="Rectangle: Rounded Corners 17" o:spid="_x0000_s1029" style="position:absolute;left:0;text-align:left;margin-left:55.15pt;margin-top:20.9pt;width:15.75pt;height:19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" fillcolor="white [3201]" strokecolor="#4472c4 [3204]" strokeweight="1pt">
                <v:stroke joinstyle="miter"/>
                <v:textbox>
                  <w:txbxContent>
                    <w:p w14:paraId="66FA5E8E" w14:textId="5C5D0704" w:rsidR="00936B8B" w:rsidRPr="00CE4C77" w:rsidRDefault="00936B8B" w:rsidP="00936B8B">
                      <w:pPr>
                        <w:jc w:val="center"/>
                        <w:rPr>
                          <w:color w:val="0070C0"/>
                          <w:sz w:val="18"/>
                          <w:szCs w:val="18"/>
                        </w:rPr>
                      </w:pPr>
                      <w:r w:rsidRPr="00CE4C77">
                        <w:rPr>
                          <w:color w:val="0070C0"/>
                          <w:sz w:val="18"/>
                          <w:szCs w:val="18"/>
                        </w:rPr>
                        <w:t>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0D211D9" w14:textId="5A84D265" w:rsidR="004E1836" w:rsidRDefault="00492EE8" w:rsidP="000F28EE">
      <w:pPr>
        <w:jc w:val="center"/>
        <w:rPr>
          <w:color w:val="2F5496" w:themeColor="accent1" w:themeShade="BF"/>
          <w:sz w:val="20"/>
          <w:szCs w:val="20"/>
        </w:rPr>
      </w:pPr>
      <w:r w:rsidRPr="00492EE8">
        <w:rPr>
          <w:color w:val="2F5496" w:themeColor="accent1" w:themeShade="BF"/>
          <w:sz w:val="20"/>
          <w:szCs w:val="20"/>
        </w:rPr>
        <w:t>USL   T     LSL</w:t>
      </w:r>
    </w:p>
    <w:p w14:paraId="34885A50" w14:textId="21DFD27F" w:rsidR="00D90A4D" w:rsidRDefault="00507769" w:rsidP="000F28EE">
      <w:pPr>
        <w:jc w:val="center"/>
        <w:rPr>
          <w:color w:val="2F5496" w:themeColor="accent1" w:themeShade="B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6CEDAA8" wp14:editId="17869A72">
            <wp:extent cx="5486400" cy="2638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73000"/>
                              </a14:imgEffect>
                              <a14:imgEffect>
                                <a14:saturation sat="215000"/>
                              </a14:imgEffect>
                              <a14:imgEffect>
                                <a14:brightnessContrast bright="6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B05C4" w14:textId="1D623A6A" w:rsidR="00507769" w:rsidRDefault="00BE09C5" w:rsidP="000F28EE">
      <w:pPr>
        <w:jc w:val="center"/>
        <w:rPr>
          <w:color w:val="2F5496" w:themeColor="accent1" w:themeShade="BF"/>
          <w:sz w:val="20"/>
          <w:szCs w:val="20"/>
        </w:rPr>
      </w:pPr>
      <w:r>
        <w:rPr>
          <w:noProof/>
        </w:rPr>
        <w:drawing>
          <wp:inline distT="0" distB="0" distL="0" distR="0" wp14:anchorId="2E96D072" wp14:editId="6AC7761D">
            <wp:extent cx="4743450" cy="2223492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355" cy="223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7C7FA" w14:textId="146FA900" w:rsidR="00963626" w:rsidRDefault="00963626" w:rsidP="000F28EE">
      <w:pPr>
        <w:jc w:val="center"/>
        <w:rPr>
          <w:color w:val="2F5496" w:themeColor="accent1" w:themeShade="BF"/>
          <w:sz w:val="20"/>
          <w:szCs w:val="20"/>
        </w:rPr>
      </w:pPr>
    </w:p>
    <w:p w14:paraId="1AB31D0D" w14:textId="6CC8AE1E" w:rsidR="00963626" w:rsidRPr="00492EE8" w:rsidRDefault="00963626" w:rsidP="000F28EE">
      <w:pPr>
        <w:jc w:val="center"/>
        <w:rPr>
          <w:color w:val="2F5496" w:themeColor="accent1" w:themeShade="BF"/>
          <w:sz w:val="20"/>
          <w:szCs w:val="20"/>
        </w:rPr>
      </w:pPr>
      <w:r>
        <w:rPr>
          <w:noProof/>
          <w:color w:val="2F5496" w:themeColor="accent1" w:themeShade="BF"/>
          <w:sz w:val="20"/>
          <w:szCs w:val="20"/>
        </w:rPr>
        <w:drawing>
          <wp:inline distT="0" distB="0" distL="0" distR="0" wp14:anchorId="7FBCE86E" wp14:editId="57B53150">
            <wp:extent cx="5286375" cy="24098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brightnessContrast bright="11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63626" w:rsidRPr="00492EE8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tjQwMDU0MDQ3NDdQ0lEKTi0uzszPAykwrgUABWmYGywAAAA="/>
  </w:docVars>
  <w:rsids>
    <w:rsidRoot w:val="000F28EE"/>
    <w:rsid w:val="00017E56"/>
    <w:rsid w:val="00023E95"/>
    <w:rsid w:val="00033535"/>
    <w:rsid w:val="000413F5"/>
    <w:rsid w:val="0005230E"/>
    <w:rsid w:val="000564B7"/>
    <w:rsid w:val="0009632D"/>
    <w:rsid w:val="000F28EE"/>
    <w:rsid w:val="0010620E"/>
    <w:rsid w:val="00113DC7"/>
    <w:rsid w:val="001346A0"/>
    <w:rsid w:val="001D2D19"/>
    <w:rsid w:val="0032679A"/>
    <w:rsid w:val="00330B1C"/>
    <w:rsid w:val="00373D40"/>
    <w:rsid w:val="003754E8"/>
    <w:rsid w:val="00492EE8"/>
    <w:rsid w:val="004D29EA"/>
    <w:rsid w:val="004E1836"/>
    <w:rsid w:val="00507769"/>
    <w:rsid w:val="005128C4"/>
    <w:rsid w:val="005D3FDF"/>
    <w:rsid w:val="00613E7B"/>
    <w:rsid w:val="00742C54"/>
    <w:rsid w:val="007754D4"/>
    <w:rsid w:val="0080713C"/>
    <w:rsid w:val="008D0713"/>
    <w:rsid w:val="00936B8B"/>
    <w:rsid w:val="00963626"/>
    <w:rsid w:val="00A55998"/>
    <w:rsid w:val="00A67BD1"/>
    <w:rsid w:val="00AE3ABD"/>
    <w:rsid w:val="00AF2080"/>
    <w:rsid w:val="00B16C65"/>
    <w:rsid w:val="00BB2E09"/>
    <w:rsid w:val="00BD1616"/>
    <w:rsid w:val="00BE09C5"/>
    <w:rsid w:val="00BF2ECC"/>
    <w:rsid w:val="00C05844"/>
    <w:rsid w:val="00C66110"/>
    <w:rsid w:val="00C74585"/>
    <w:rsid w:val="00C90AE8"/>
    <w:rsid w:val="00C931AC"/>
    <w:rsid w:val="00CE4C77"/>
    <w:rsid w:val="00D5231D"/>
    <w:rsid w:val="00D90A4D"/>
    <w:rsid w:val="00DF09B4"/>
    <w:rsid w:val="00E75BEC"/>
    <w:rsid w:val="00F0349A"/>
    <w:rsid w:val="00F42783"/>
    <w:rsid w:val="00F8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6BAA5"/>
  <w15:chartTrackingRefBased/>
  <w15:docId w15:val="{370BADA9-ADC2-4D7F-82DB-0E9242D8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349A"/>
    <w:rPr>
      <w:color w:val="808080"/>
    </w:rPr>
  </w:style>
  <w:style w:type="paragraph" w:styleId="NoSpacing">
    <w:name w:val="No Spacing"/>
    <w:uiPriority w:val="1"/>
    <w:qFormat/>
    <w:rsid w:val="008D071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13" Type="http://schemas.openxmlformats.org/officeDocument/2006/relationships/image" Target="media/image6.png"/><Relationship Id="rId18" Type="http://schemas.openxmlformats.org/officeDocument/2006/relationships/image" Target="media/image9.jpeg"/><Relationship Id="rId26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microsoft.com/office/2007/relationships/hdphoto" Target="media/hdphoto7.wdp"/><Relationship Id="rId7" Type="http://schemas.openxmlformats.org/officeDocument/2006/relationships/image" Target="media/image3.png"/><Relationship Id="rId12" Type="http://schemas.microsoft.com/office/2007/relationships/hdphoto" Target="media/hdphoto4.wdp"/><Relationship Id="rId17" Type="http://schemas.microsoft.com/office/2007/relationships/hdphoto" Target="media/hdphoto6.wdp"/><Relationship Id="rId25" Type="http://schemas.microsoft.com/office/2007/relationships/hdphoto" Target="media/hdphoto9.wdp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microsoft.com/office/2007/relationships/hdphoto" Target="media/hdphoto11.wdp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microsoft.com/office/2007/relationships/hdphoto" Target="media/hdphoto1.wdp"/><Relationship Id="rId15" Type="http://schemas.microsoft.com/office/2007/relationships/hdphoto" Target="media/hdphoto5.wdp"/><Relationship Id="rId23" Type="http://schemas.microsoft.com/office/2007/relationships/hdphoto" Target="media/hdphoto8.wdp"/><Relationship Id="rId28" Type="http://schemas.openxmlformats.org/officeDocument/2006/relationships/image" Target="media/image15.png"/><Relationship Id="rId10" Type="http://schemas.microsoft.com/office/2007/relationships/hdphoto" Target="media/hdphoto3.wdp"/><Relationship Id="rId19" Type="http://schemas.openxmlformats.org/officeDocument/2006/relationships/image" Target="media/image10.png"/><Relationship Id="rId31" Type="http://schemas.openxmlformats.org/officeDocument/2006/relationships/glossaryDocument" Target="glossary/document.xml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microsoft.com/office/2007/relationships/hdphoto" Target="media/hdphoto10.wdp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45616-1858-4ADD-B8E5-66A808C11D1D}"/>
      </w:docPartPr>
      <w:docPartBody>
        <w:p w:rsidR="00F72A5D" w:rsidRDefault="006D2B33">
          <w:r w:rsidRPr="004B0CBE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B33"/>
    <w:rsid w:val="00221386"/>
    <w:rsid w:val="00292FDA"/>
    <w:rsid w:val="006D2B33"/>
    <w:rsid w:val="00D82106"/>
    <w:rsid w:val="00F7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D2B3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6</Pages>
  <Words>25</Words>
  <Characters>148</Characters>
  <Application>Microsoft Office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5</cp:revision>
  <dcterms:created xsi:type="dcterms:W3CDTF">2021-10-31T06:46:00Z</dcterms:created>
  <dcterms:modified xsi:type="dcterms:W3CDTF">2021-11-04T12:11:00Z</dcterms:modified>
</cp:coreProperties>
</file>